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7212D1" w14:textId="77777777" w:rsidR="00F23FC6" w:rsidRPr="00F23FC6" w:rsidRDefault="00F23FC6" w:rsidP="00F23FC6">
      <w:r w:rsidRPr="00F23FC6">
        <w:rPr>
          <w:b/>
          <w:bCs/>
        </w:rPr>
        <w:t>Web SQL Database</w:t>
      </w:r>
      <w:r w:rsidRPr="00F23FC6">
        <w:t xml:space="preserve"> is a deprecated web API that allowed web applications to store data in a relational database using a variant of </w:t>
      </w:r>
      <w:r w:rsidRPr="00F23FC6">
        <w:rPr>
          <w:b/>
          <w:bCs/>
        </w:rPr>
        <w:t>SQL (SQLite)</w:t>
      </w:r>
      <w:r w:rsidRPr="00F23FC6">
        <w:t xml:space="preserve">. While it was supported in some browsers (notably </w:t>
      </w:r>
      <w:r w:rsidRPr="00F23FC6">
        <w:rPr>
          <w:b/>
          <w:bCs/>
        </w:rPr>
        <w:t>Chrome</w:t>
      </w:r>
      <w:r w:rsidRPr="00F23FC6">
        <w:t xml:space="preserve">, </w:t>
      </w:r>
      <w:r w:rsidRPr="00F23FC6">
        <w:rPr>
          <w:b/>
          <w:bCs/>
        </w:rPr>
        <w:t>Safari</w:t>
      </w:r>
      <w:r w:rsidRPr="00F23FC6">
        <w:t xml:space="preserve">, and older Android browsers), </w:t>
      </w:r>
      <w:r w:rsidRPr="00F23FC6">
        <w:rPr>
          <w:b/>
          <w:bCs/>
        </w:rPr>
        <w:t>it is no longer recommended</w:t>
      </w:r>
      <w:r w:rsidRPr="00F23FC6">
        <w:t xml:space="preserve"> and has been </w:t>
      </w:r>
      <w:r w:rsidRPr="00F23FC6">
        <w:rPr>
          <w:b/>
          <w:bCs/>
        </w:rPr>
        <w:t>removed from the web standards track</w:t>
      </w:r>
      <w:r w:rsidRPr="00F23FC6">
        <w:t>.</w:t>
      </w:r>
    </w:p>
    <w:p w14:paraId="74489924" w14:textId="77777777" w:rsidR="00F23FC6" w:rsidRPr="00F23FC6" w:rsidRDefault="00F23FC6" w:rsidP="00F23FC6">
      <w:r w:rsidRPr="00F23FC6">
        <w:pict w14:anchorId="74A21545">
          <v:rect id="_x0000_i1067" style="width:0;height:1.5pt" o:hralign="center" o:hrstd="t" o:hr="t" fillcolor="#a0a0a0" stroked="f"/>
        </w:pict>
      </w:r>
    </w:p>
    <w:p w14:paraId="2027E348" w14:textId="77777777" w:rsidR="00F23FC6" w:rsidRPr="00F23FC6" w:rsidRDefault="00F23FC6" w:rsidP="00F23FC6">
      <w:pPr>
        <w:rPr>
          <w:b/>
          <w:bCs/>
        </w:rPr>
      </w:pPr>
      <w:r w:rsidRPr="00F23FC6">
        <w:rPr>
          <w:rFonts w:ascii="Segoe UI Emoji" w:hAnsi="Segoe UI Emoji" w:cs="Segoe UI Emoji"/>
          <w:b/>
          <w:bCs/>
        </w:rPr>
        <w:t>❗</w:t>
      </w:r>
      <w:r w:rsidRPr="00F23FC6">
        <w:rPr>
          <w:b/>
          <w:bCs/>
        </w:rPr>
        <w:t xml:space="preserve"> Deprecated Notice</w:t>
      </w:r>
    </w:p>
    <w:p w14:paraId="3546F588" w14:textId="77777777" w:rsidR="00F23FC6" w:rsidRPr="00F23FC6" w:rsidRDefault="00F23FC6" w:rsidP="00F23FC6">
      <w:r w:rsidRPr="00F23FC6">
        <w:rPr>
          <w:b/>
          <w:bCs/>
        </w:rPr>
        <w:t xml:space="preserve">Web SQL is deprecated and not supported in most modern browsers (especially Firefox and Edge). Use </w:t>
      </w:r>
      <w:hyperlink r:id="rId5" w:tgtFrame="_new" w:history="1">
        <w:r w:rsidRPr="00F23FC6">
          <w:rPr>
            <w:rStyle w:val="Hyperlink"/>
            <w:b/>
            <w:bCs/>
          </w:rPr>
          <w:t>IndexedDB</w:t>
        </w:r>
      </w:hyperlink>
      <w:r w:rsidRPr="00F23FC6">
        <w:rPr>
          <w:b/>
          <w:bCs/>
        </w:rPr>
        <w:t xml:space="preserve"> instead for modern applications.</w:t>
      </w:r>
    </w:p>
    <w:p w14:paraId="7E463AF8" w14:textId="77777777" w:rsidR="00F23FC6" w:rsidRPr="00F23FC6" w:rsidRDefault="00F23FC6" w:rsidP="00F23FC6">
      <w:r w:rsidRPr="00F23FC6">
        <w:pict w14:anchorId="0916F640">
          <v:rect id="_x0000_i1068" style="width:0;height:1.5pt" o:hralign="center" o:hrstd="t" o:hr="t" fillcolor="#a0a0a0" stroked="f"/>
        </w:pict>
      </w:r>
    </w:p>
    <w:p w14:paraId="675130C1" w14:textId="77777777" w:rsidR="00F23FC6" w:rsidRPr="00F23FC6" w:rsidRDefault="00F23FC6" w:rsidP="00F23FC6">
      <w:pPr>
        <w:rPr>
          <w:b/>
          <w:bCs/>
        </w:rPr>
      </w:pPr>
      <w:r w:rsidRPr="00F23FC6">
        <w:rPr>
          <w:rFonts w:ascii="Segoe UI Emoji" w:hAnsi="Segoe UI Emoji" w:cs="Segoe UI Emoji"/>
          <w:b/>
          <w:bCs/>
        </w:rPr>
        <w:t>✅</w:t>
      </w:r>
      <w:r w:rsidRPr="00F23FC6">
        <w:rPr>
          <w:b/>
          <w:bCs/>
        </w:rPr>
        <w:t xml:space="preserve"> Example of Web SQL Usage</w:t>
      </w:r>
    </w:p>
    <w:p w14:paraId="30C85546" w14:textId="77777777" w:rsidR="00F23FC6" w:rsidRPr="00F23FC6" w:rsidRDefault="00F23FC6" w:rsidP="00F23FC6">
      <w:r w:rsidRPr="00F23FC6">
        <w:t>If you're working in an environment where it's still supported (like older versions of Chrome or Safari), here's how it works:</w:t>
      </w:r>
    </w:p>
    <w:p w14:paraId="107C2D42" w14:textId="77777777" w:rsidR="00F23FC6" w:rsidRPr="00F23FC6" w:rsidRDefault="00F23FC6" w:rsidP="00F23FC6">
      <w:pPr>
        <w:rPr>
          <w:b/>
          <w:bCs/>
        </w:rPr>
      </w:pPr>
      <w:r w:rsidRPr="00F23FC6">
        <w:rPr>
          <w:rFonts w:ascii="Segoe UI Emoji" w:hAnsi="Segoe UI Emoji" w:cs="Segoe UI Emoji"/>
          <w:b/>
          <w:bCs/>
        </w:rPr>
        <w:t>🔹</w:t>
      </w:r>
      <w:r w:rsidRPr="00F23FC6">
        <w:rPr>
          <w:b/>
          <w:bCs/>
        </w:rPr>
        <w:t xml:space="preserve"> 1. Open/Create a Database</w:t>
      </w:r>
    </w:p>
    <w:p w14:paraId="06E0F3C1" w14:textId="77777777" w:rsidR="00F23FC6" w:rsidRPr="00F23FC6" w:rsidRDefault="00F23FC6" w:rsidP="00F23FC6">
      <w:r w:rsidRPr="00F23FC6">
        <w:t>javascript</w:t>
      </w:r>
    </w:p>
    <w:p w14:paraId="7EF3DE1E" w14:textId="77777777" w:rsidR="00F23FC6" w:rsidRPr="00F23FC6" w:rsidRDefault="00F23FC6" w:rsidP="00F23FC6">
      <w:r w:rsidRPr="00F23FC6">
        <w:t>CopyEdit</w:t>
      </w:r>
    </w:p>
    <w:p w14:paraId="6C9D2F24" w14:textId="77777777" w:rsidR="00F23FC6" w:rsidRPr="00F23FC6" w:rsidRDefault="00F23FC6" w:rsidP="00F23FC6">
      <w:r w:rsidRPr="00F23FC6">
        <w:t>const db = openDatabase('mydb', '1.0', 'Test DB', 2 * 1024 * 1024);</w:t>
      </w:r>
    </w:p>
    <w:p w14:paraId="652656DC" w14:textId="77777777" w:rsidR="00F23FC6" w:rsidRPr="00F23FC6" w:rsidRDefault="00F23FC6" w:rsidP="00F23FC6">
      <w:r w:rsidRPr="00F23FC6">
        <w:t>Parameters:</w:t>
      </w:r>
    </w:p>
    <w:p w14:paraId="0ADF2D96" w14:textId="77777777" w:rsidR="00F23FC6" w:rsidRPr="00F23FC6" w:rsidRDefault="00F23FC6" w:rsidP="00F23FC6">
      <w:pPr>
        <w:numPr>
          <w:ilvl w:val="0"/>
          <w:numId w:val="1"/>
        </w:numPr>
      </w:pPr>
      <w:r w:rsidRPr="00F23FC6">
        <w:t>'mydb': Database name</w:t>
      </w:r>
    </w:p>
    <w:p w14:paraId="2EE48A0B" w14:textId="77777777" w:rsidR="00F23FC6" w:rsidRPr="00F23FC6" w:rsidRDefault="00F23FC6" w:rsidP="00F23FC6">
      <w:pPr>
        <w:numPr>
          <w:ilvl w:val="0"/>
          <w:numId w:val="1"/>
        </w:numPr>
      </w:pPr>
      <w:r w:rsidRPr="00F23FC6">
        <w:t>'1.0': Version</w:t>
      </w:r>
    </w:p>
    <w:p w14:paraId="10908477" w14:textId="77777777" w:rsidR="00F23FC6" w:rsidRPr="00F23FC6" w:rsidRDefault="00F23FC6" w:rsidP="00F23FC6">
      <w:pPr>
        <w:numPr>
          <w:ilvl w:val="0"/>
          <w:numId w:val="1"/>
        </w:numPr>
      </w:pPr>
      <w:r w:rsidRPr="00F23FC6">
        <w:t>'Test DB': Description</w:t>
      </w:r>
    </w:p>
    <w:p w14:paraId="1336931D" w14:textId="77777777" w:rsidR="00F23FC6" w:rsidRPr="00F23FC6" w:rsidRDefault="00F23FC6" w:rsidP="00F23FC6">
      <w:pPr>
        <w:numPr>
          <w:ilvl w:val="0"/>
          <w:numId w:val="1"/>
        </w:numPr>
      </w:pPr>
      <w:r w:rsidRPr="00F23FC6">
        <w:t>2 * 1024 * 1024: Estimated size in bytes</w:t>
      </w:r>
    </w:p>
    <w:p w14:paraId="2FB676C2" w14:textId="77777777" w:rsidR="00F23FC6" w:rsidRPr="00F23FC6" w:rsidRDefault="00F23FC6" w:rsidP="00F23FC6">
      <w:r w:rsidRPr="00F23FC6">
        <w:pict w14:anchorId="50F1A43B">
          <v:rect id="_x0000_i1069" style="width:0;height:1.5pt" o:hralign="center" o:hrstd="t" o:hr="t" fillcolor="#a0a0a0" stroked="f"/>
        </w:pict>
      </w:r>
    </w:p>
    <w:p w14:paraId="05F6C54D" w14:textId="77777777" w:rsidR="00F23FC6" w:rsidRPr="00F23FC6" w:rsidRDefault="00F23FC6" w:rsidP="00F23FC6">
      <w:pPr>
        <w:rPr>
          <w:b/>
          <w:bCs/>
        </w:rPr>
      </w:pPr>
      <w:r w:rsidRPr="00F23FC6">
        <w:rPr>
          <w:rFonts w:ascii="Segoe UI Emoji" w:hAnsi="Segoe UI Emoji" w:cs="Segoe UI Emoji"/>
          <w:b/>
          <w:bCs/>
        </w:rPr>
        <w:t>🔹</w:t>
      </w:r>
      <w:r w:rsidRPr="00F23FC6">
        <w:rPr>
          <w:b/>
          <w:bCs/>
        </w:rPr>
        <w:t xml:space="preserve"> 2. Create a Table</w:t>
      </w:r>
    </w:p>
    <w:p w14:paraId="66FBBFC3" w14:textId="77777777" w:rsidR="00F23FC6" w:rsidRPr="00F23FC6" w:rsidRDefault="00F23FC6" w:rsidP="00F23FC6">
      <w:r w:rsidRPr="00F23FC6">
        <w:t>javascript</w:t>
      </w:r>
    </w:p>
    <w:p w14:paraId="62F87CCC" w14:textId="77777777" w:rsidR="00F23FC6" w:rsidRPr="00F23FC6" w:rsidRDefault="00F23FC6" w:rsidP="00F23FC6">
      <w:r w:rsidRPr="00F23FC6">
        <w:t>CopyEdit</w:t>
      </w:r>
    </w:p>
    <w:p w14:paraId="71D87998" w14:textId="77777777" w:rsidR="00F23FC6" w:rsidRPr="00F23FC6" w:rsidRDefault="00F23FC6" w:rsidP="00F23FC6">
      <w:r w:rsidRPr="00F23FC6">
        <w:t>db.transaction(function (tx) {</w:t>
      </w:r>
    </w:p>
    <w:p w14:paraId="18BDB41B" w14:textId="77777777" w:rsidR="00F23FC6" w:rsidRPr="00F23FC6" w:rsidRDefault="00F23FC6" w:rsidP="00F23FC6">
      <w:r w:rsidRPr="00F23FC6">
        <w:t xml:space="preserve">  tx.executeSql('CREATE TABLE IF NOT EXISTS users (id unique, name)');</w:t>
      </w:r>
    </w:p>
    <w:p w14:paraId="40B33B43" w14:textId="77777777" w:rsidR="00F23FC6" w:rsidRPr="00F23FC6" w:rsidRDefault="00F23FC6" w:rsidP="00F23FC6">
      <w:r w:rsidRPr="00F23FC6">
        <w:lastRenderedPageBreak/>
        <w:t>});</w:t>
      </w:r>
    </w:p>
    <w:p w14:paraId="36F54FCF" w14:textId="77777777" w:rsidR="00F23FC6" w:rsidRPr="00F23FC6" w:rsidRDefault="00F23FC6" w:rsidP="00F23FC6">
      <w:r w:rsidRPr="00F23FC6">
        <w:pict w14:anchorId="61364100">
          <v:rect id="_x0000_i1070" style="width:0;height:1.5pt" o:hralign="center" o:hrstd="t" o:hr="t" fillcolor="#a0a0a0" stroked="f"/>
        </w:pict>
      </w:r>
    </w:p>
    <w:p w14:paraId="7C038333" w14:textId="77777777" w:rsidR="00F23FC6" w:rsidRPr="00F23FC6" w:rsidRDefault="00F23FC6" w:rsidP="00F23FC6">
      <w:pPr>
        <w:rPr>
          <w:b/>
          <w:bCs/>
        </w:rPr>
      </w:pPr>
      <w:r w:rsidRPr="00F23FC6">
        <w:rPr>
          <w:rFonts w:ascii="Segoe UI Emoji" w:hAnsi="Segoe UI Emoji" w:cs="Segoe UI Emoji"/>
          <w:b/>
          <w:bCs/>
        </w:rPr>
        <w:t>🔹</w:t>
      </w:r>
      <w:r w:rsidRPr="00F23FC6">
        <w:rPr>
          <w:b/>
          <w:bCs/>
        </w:rPr>
        <w:t xml:space="preserve"> 3. Insert Data</w:t>
      </w:r>
    </w:p>
    <w:p w14:paraId="2DCD34EA" w14:textId="77777777" w:rsidR="00F23FC6" w:rsidRPr="00F23FC6" w:rsidRDefault="00F23FC6" w:rsidP="00F23FC6">
      <w:r w:rsidRPr="00F23FC6">
        <w:t>javascript</w:t>
      </w:r>
    </w:p>
    <w:p w14:paraId="3473B260" w14:textId="77777777" w:rsidR="00F23FC6" w:rsidRPr="00F23FC6" w:rsidRDefault="00F23FC6" w:rsidP="00F23FC6">
      <w:r w:rsidRPr="00F23FC6">
        <w:t>CopyEdit</w:t>
      </w:r>
    </w:p>
    <w:p w14:paraId="558EDDA6" w14:textId="77777777" w:rsidR="00F23FC6" w:rsidRPr="00F23FC6" w:rsidRDefault="00F23FC6" w:rsidP="00F23FC6">
      <w:r w:rsidRPr="00F23FC6">
        <w:t>db.transaction(function (tx) {</w:t>
      </w:r>
    </w:p>
    <w:p w14:paraId="64D9FBCC" w14:textId="77777777" w:rsidR="00F23FC6" w:rsidRPr="00F23FC6" w:rsidRDefault="00F23FC6" w:rsidP="00F23FC6">
      <w:r w:rsidRPr="00F23FC6">
        <w:t xml:space="preserve">  tx.executeSql('INSERT INTO users (id, name) VALUES (?, ?)', [1, 'Alice']);</w:t>
      </w:r>
    </w:p>
    <w:p w14:paraId="199DC0CA" w14:textId="77777777" w:rsidR="00F23FC6" w:rsidRPr="00F23FC6" w:rsidRDefault="00F23FC6" w:rsidP="00F23FC6">
      <w:r w:rsidRPr="00F23FC6">
        <w:t>});</w:t>
      </w:r>
    </w:p>
    <w:p w14:paraId="53F9CCA4" w14:textId="77777777" w:rsidR="00F23FC6" w:rsidRPr="00F23FC6" w:rsidRDefault="00F23FC6" w:rsidP="00F23FC6">
      <w:r w:rsidRPr="00F23FC6">
        <w:pict w14:anchorId="79688778">
          <v:rect id="_x0000_i1071" style="width:0;height:1.5pt" o:hralign="center" o:hrstd="t" o:hr="t" fillcolor="#a0a0a0" stroked="f"/>
        </w:pict>
      </w:r>
    </w:p>
    <w:p w14:paraId="312C7F74" w14:textId="77777777" w:rsidR="00F23FC6" w:rsidRPr="00F23FC6" w:rsidRDefault="00F23FC6" w:rsidP="00F23FC6">
      <w:pPr>
        <w:rPr>
          <w:b/>
          <w:bCs/>
        </w:rPr>
      </w:pPr>
      <w:r w:rsidRPr="00F23FC6">
        <w:rPr>
          <w:rFonts w:ascii="Segoe UI Emoji" w:hAnsi="Segoe UI Emoji" w:cs="Segoe UI Emoji"/>
          <w:b/>
          <w:bCs/>
        </w:rPr>
        <w:t>🔹</w:t>
      </w:r>
      <w:r w:rsidRPr="00F23FC6">
        <w:rPr>
          <w:b/>
          <w:bCs/>
        </w:rPr>
        <w:t xml:space="preserve"> 4. Read Data</w:t>
      </w:r>
    </w:p>
    <w:p w14:paraId="132250BF" w14:textId="77777777" w:rsidR="00F23FC6" w:rsidRPr="00F23FC6" w:rsidRDefault="00F23FC6" w:rsidP="00F23FC6">
      <w:r w:rsidRPr="00F23FC6">
        <w:t>javascript</w:t>
      </w:r>
    </w:p>
    <w:p w14:paraId="26806D6E" w14:textId="77777777" w:rsidR="00F23FC6" w:rsidRPr="00F23FC6" w:rsidRDefault="00F23FC6" w:rsidP="00F23FC6">
      <w:r w:rsidRPr="00F23FC6">
        <w:t>CopyEdit</w:t>
      </w:r>
    </w:p>
    <w:p w14:paraId="27F2D7B9" w14:textId="77777777" w:rsidR="00F23FC6" w:rsidRPr="00F23FC6" w:rsidRDefault="00F23FC6" w:rsidP="00F23FC6">
      <w:r w:rsidRPr="00F23FC6">
        <w:t>db.transaction(function (tx) {</w:t>
      </w:r>
    </w:p>
    <w:p w14:paraId="2A4AA7FA" w14:textId="77777777" w:rsidR="00F23FC6" w:rsidRPr="00F23FC6" w:rsidRDefault="00F23FC6" w:rsidP="00F23FC6">
      <w:r w:rsidRPr="00F23FC6">
        <w:t xml:space="preserve">  tx.executeSql('SELECT * FROM users', [], function (tx, results) {</w:t>
      </w:r>
    </w:p>
    <w:p w14:paraId="0D1AFE83" w14:textId="77777777" w:rsidR="00F23FC6" w:rsidRPr="00F23FC6" w:rsidRDefault="00F23FC6" w:rsidP="00F23FC6">
      <w:r w:rsidRPr="00F23FC6">
        <w:t xml:space="preserve">    const len = results.rows.length;</w:t>
      </w:r>
    </w:p>
    <w:p w14:paraId="5FA28F26" w14:textId="77777777" w:rsidR="00F23FC6" w:rsidRPr="00F23FC6" w:rsidRDefault="00F23FC6" w:rsidP="00F23FC6">
      <w:r w:rsidRPr="00F23FC6">
        <w:t xml:space="preserve">    for (let i = 0; i &lt; len; i++) {</w:t>
      </w:r>
    </w:p>
    <w:p w14:paraId="7A5AA168" w14:textId="77777777" w:rsidR="00F23FC6" w:rsidRPr="00F23FC6" w:rsidRDefault="00F23FC6" w:rsidP="00F23FC6">
      <w:r w:rsidRPr="00F23FC6">
        <w:t xml:space="preserve">      console.log(`User: ${results.rows.item(i).name}`);</w:t>
      </w:r>
    </w:p>
    <w:p w14:paraId="01EF159C" w14:textId="77777777" w:rsidR="00F23FC6" w:rsidRPr="00F23FC6" w:rsidRDefault="00F23FC6" w:rsidP="00F23FC6">
      <w:r w:rsidRPr="00F23FC6">
        <w:t xml:space="preserve">    }</w:t>
      </w:r>
    </w:p>
    <w:p w14:paraId="4C1CBAD7" w14:textId="77777777" w:rsidR="00F23FC6" w:rsidRPr="00F23FC6" w:rsidRDefault="00F23FC6" w:rsidP="00F23FC6">
      <w:r w:rsidRPr="00F23FC6">
        <w:t xml:space="preserve">  });</w:t>
      </w:r>
    </w:p>
    <w:p w14:paraId="0538BAA7" w14:textId="77777777" w:rsidR="00F23FC6" w:rsidRPr="00F23FC6" w:rsidRDefault="00F23FC6" w:rsidP="00F23FC6">
      <w:r w:rsidRPr="00F23FC6">
        <w:t>});</w:t>
      </w:r>
    </w:p>
    <w:p w14:paraId="6C5D5C67" w14:textId="77777777" w:rsidR="00F23FC6" w:rsidRPr="00F23FC6" w:rsidRDefault="00F23FC6" w:rsidP="00F23FC6">
      <w:r w:rsidRPr="00F23FC6">
        <w:pict w14:anchorId="3A220B11">
          <v:rect id="_x0000_i1072" style="width:0;height:1.5pt" o:hralign="center" o:hrstd="t" o:hr="t" fillcolor="#a0a0a0" stroked="f"/>
        </w:pict>
      </w:r>
    </w:p>
    <w:p w14:paraId="54AEBD0C" w14:textId="77777777" w:rsidR="00F23FC6" w:rsidRPr="00F23FC6" w:rsidRDefault="00F23FC6" w:rsidP="00F23FC6">
      <w:pPr>
        <w:rPr>
          <w:b/>
          <w:bCs/>
        </w:rPr>
      </w:pPr>
      <w:r w:rsidRPr="00F23FC6">
        <w:rPr>
          <w:rFonts w:ascii="Segoe UI Emoji" w:hAnsi="Segoe UI Emoji" w:cs="Segoe UI Emoji"/>
          <w:b/>
          <w:bCs/>
        </w:rPr>
        <w:t>⚠️</w:t>
      </w:r>
      <w:r w:rsidRPr="00F23FC6">
        <w:rPr>
          <w:b/>
          <w:bCs/>
        </w:rPr>
        <w:t xml:space="preserve"> Why Not Use Web SQL?</w:t>
      </w:r>
    </w:p>
    <w:p w14:paraId="4E976946" w14:textId="77777777" w:rsidR="00F23FC6" w:rsidRPr="00F23FC6" w:rsidRDefault="00F23FC6" w:rsidP="00F23FC6">
      <w:pPr>
        <w:numPr>
          <w:ilvl w:val="0"/>
          <w:numId w:val="2"/>
        </w:numPr>
      </w:pPr>
      <w:r w:rsidRPr="00F23FC6">
        <w:rPr>
          <w:b/>
          <w:bCs/>
        </w:rPr>
        <w:t>Deprecated</w:t>
      </w:r>
      <w:r w:rsidRPr="00F23FC6">
        <w:t>: Not part of modern web standards.</w:t>
      </w:r>
    </w:p>
    <w:p w14:paraId="21AE7C32" w14:textId="77777777" w:rsidR="00F23FC6" w:rsidRPr="00F23FC6" w:rsidRDefault="00F23FC6" w:rsidP="00F23FC6">
      <w:pPr>
        <w:numPr>
          <w:ilvl w:val="0"/>
          <w:numId w:val="2"/>
        </w:numPr>
      </w:pPr>
      <w:r w:rsidRPr="00F23FC6">
        <w:rPr>
          <w:b/>
          <w:bCs/>
        </w:rPr>
        <w:t>Not supported</w:t>
      </w:r>
      <w:r w:rsidRPr="00F23FC6">
        <w:t>: Firefox, Edge, and most mobile browsers do not support it.</w:t>
      </w:r>
    </w:p>
    <w:p w14:paraId="3DDF54DE" w14:textId="77777777" w:rsidR="00F23FC6" w:rsidRPr="00F23FC6" w:rsidRDefault="00F23FC6" w:rsidP="00F23FC6">
      <w:pPr>
        <w:numPr>
          <w:ilvl w:val="0"/>
          <w:numId w:val="2"/>
        </w:numPr>
      </w:pPr>
      <w:r w:rsidRPr="00F23FC6">
        <w:rPr>
          <w:b/>
          <w:bCs/>
        </w:rPr>
        <w:t>Limited future</w:t>
      </w:r>
      <w:r w:rsidRPr="00F23FC6">
        <w:t>: It will likely be removed from browsers entirely.</w:t>
      </w:r>
    </w:p>
    <w:p w14:paraId="3BC7A629" w14:textId="77777777" w:rsidR="00F23FC6" w:rsidRPr="00F23FC6" w:rsidRDefault="00F23FC6" w:rsidP="00F23FC6">
      <w:r w:rsidRPr="00F23FC6">
        <w:pict w14:anchorId="470F6A69">
          <v:rect id="_x0000_i1073" style="width:0;height:1.5pt" o:hralign="center" o:hrstd="t" o:hr="t" fillcolor="#a0a0a0" stroked="f"/>
        </w:pict>
      </w:r>
    </w:p>
    <w:p w14:paraId="753E40BE" w14:textId="77777777" w:rsidR="00F23FC6" w:rsidRPr="00F23FC6" w:rsidRDefault="00F23FC6" w:rsidP="00F23FC6">
      <w:pPr>
        <w:rPr>
          <w:b/>
          <w:bCs/>
        </w:rPr>
      </w:pPr>
      <w:r w:rsidRPr="00F23FC6">
        <w:rPr>
          <w:rFonts w:ascii="Segoe UI Emoji" w:hAnsi="Segoe UI Emoji" w:cs="Segoe UI Emoji"/>
          <w:b/>
          <w:bCs/>
        </w:rPr>
        <w:lastRenderedPageBreak/>
        <w:t>✅</w:t>
      </w:r>
      <w:r w:rsidRPr="00F23FC6">
        <w:rPr>
          <w:b/>
          <w:bCs/>
        </w:rPr>
        <w:t xml:space="preserve"> Modern Alternative: IndexedDB</w:t>
      </w:r>
    </w:p>
    <w:p w14:paraId="7046AEA9" w14:textId="77777777" w:rsidR="00F23FC6" w:rsidRPr="00F23FC6" w:rsidRDefault="00F23FC6" w:rsidP="00F23FC6">
      <w:r w:rsidRPr="00F23FC6">
        <w:t xml:space="preserve">If you want to store structured data in the browser and need wide support, use </w:t>
      </w:r>
      <w:r w:rsidRPr="00F23FC6">
        <w:rPr>
          <w:b/>
          <w:bCs/>
        </w:rPr>
        <w:t>IndexedDB</w:t>
      </w:r>
      <w:r w:rsidRPr="00F23FC6">
        <w:t>:</w:t>
      </w:r>
    </w:p>
    <w:p w14:paraId="65B52A79" w14:textId="77777777" w:rsidR="004664C9" w:rsidRDefault="004664C9"/>
    <w:sectPr w:rsidR="00466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C60987"/>
    <w:multiLevelType w:val="multilevel"/>
    <w:tmpl w:val="7E448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0B9068B"/>
    <w:multiLevelType w:val="multilevel"/>
    <w:tmpl w:val="41BE9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6634281">
    <w:abstractNumId w:val="1"/>
  </w:num>
  <w:num w:numId="2" w16cid:durableId="12961325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yM7e0MDO2NLcwNTVT0lEKTi0uzszPAykwrAUAk5QSVSwAAAA="/>
  </w:docVars>
  <w:rsids>
    <w:rsidRoot w:val="002A0355"/>
    <w:rsid w:val="00060191"/>
    <w:rsid w:val="000A39E0"/>
    <w:rsid w:val="00125744"/>
    <w:rsid w:val="002A0355"/>
    <w:rsid w:val="004664C9"/>
    <w:rsid w:val="008258AA"/>
    <w:rsid w:val="00841F69"/>
    <w:rsid w:val="008B6830"/>
    <w:rsid w:val="00D61103"/>
    <w:rsid w:val="00ED77DB"/>
    <w:rsid w:val="00F23FC6"/>
    <w:rsid w:val="00F4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4A09D9-AA08-481C-9A63-5EE17BBEF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03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A03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035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03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035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035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035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035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035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35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A035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035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035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035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03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03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03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03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035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03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035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03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035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03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03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035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035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035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0355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23F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3F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005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39198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28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439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3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72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5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113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35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34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19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4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63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1083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244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9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67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68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09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3003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7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76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448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83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2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8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57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409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2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03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6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25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110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08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1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262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06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eveloper.mozilla.org/en-US/docs/Web/API/IndexedDB_API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79</Words>
  <Characters>1596</Characters>
  <Application>Microsoft Office Word</Application>
  <DocSecurity>0</DocSecurity>
  <Lines>13</Lines>
  <Paragraphs>3</Paragraphs>
  <ScaleCrop>false</ScaleCrop>
  <Company/>
  <LinksUpToDate>false</LinksUpToDate>
  <CharactersWithSpaces>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Santhosh Kumar</cp:lastModifiedBy>
  <cp:revision>2</cp:revision>
  <dcterms:created xsi:type="dcterms:W3CDTF">2025-05-21T02:26:00Z</dcterms:created>
  <dcterms:modified xsi:type="dcterms:W3CDTF">2025-05-21T02:26:00Z</dcterms:modified>
</cp:coreProperties>
</file>